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F805373"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del w:id="12" w:author="Haijie Qiu_Samsung" w:date="2021-09-13T21:32:00Z">
        <w:r w:rsidDel="00C00D6F">
          <w:rPr>
            <w:rFonts w:eastAsia="DengXian"/>
            <w:lang w:val="en-US" w:eastAsia="zh-CN"/>
          </w:rPr>
          <w:delText xml:space="preserve">212122 </w:delText>
        </w:r>
      </w:del>
      <w:ins w:id="13" w:author="Haijie Qiu_Samsung" w:date="2021-09-13T21:32:00Z">
        <w:r w:rsidR="00C00D6F">
          <w:rPr>
            <w:rFonts w:eastAsia="DengXian"/>
            <w:lang w:val="en-US" w:eastAsia="zh-CN"/>
          </w:rPr>
          <w:t xml:space="preserve">212080 </w:t>
        </w:r>
      </w:ins>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in regards to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back and forth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w:t>
              </w:r>
              <w:r>
                <w:rPr>
                  <w:rFonts w:eastAsiaTheme="minorEastAsia"/>
                  <w:lang w:val="en-US" w:eastAsia="zh-CN"/>
                </w:rPr>
                <w:t xml:space="preserve">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2). We need to discuss which spec to capture the MU work</w:t>
              </w:r>
              <w:r>
                <w:rPr>
                  <w:rFonts w:eastAsiaTheme="minorEastAsia" w:hint="eastAsia"/>
                  <w:lang w:val="en-US" w:eastAsia="zh-CN"/>
                </w:rPr>
                <w:t>.</w:t>
              </w:r>
              <w:r>
                <w:rPr>
                  <w:rFonts w:eastAsiaTheme="minorEastAsia"/>
                  <w:lang w:val="en-US" w:eastAsia="zh-CN"/>
                </w:rPr>
                <w:t xml:space="preserve"> Our option is to capture the MU analysis in </w:t>
              </w:r>
            </w:ins>
            <w:ins w:id="75" w:author="Qualcomm" w:date="2021-09-14T13:19:00Z">
              <w:r>
                <w:rPr>
                  <w:rFonts w:eastAsiaTheme="minorEastAsia"/>
                  <w:lang w:val="en-US" w:eastAsia="zh-CN"/>
                </w:rPr>
                <w:t>TR38827. With that, we propose to add TR38827</w:t>
              </w:r>
            </w:ins>
            <w:ins w:id="76" w:author="Qualcomm" w:date="2021-09-14T13:20:00Z">
              <w:r w:rsidR="0062753B">
                <w:rPr>
                  <w:rFonts w:eastAsiaTheme="minorEastAsia"/>
                  <w:lang w:val="en-US" w:eastAsia="zh-CN"/>
                </w:rPr>
                <w:t xml:space="preserve"> in the </w:t>
              </w:r>
            </w:ins>
            <w:ins w:id="77"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8" w:author="Qualcomm" w:date="2021-09-14T13:20:00Z"/>
                <w:rFonts w:eastAsiaTheme="minorEastAsia"/>
                <w:lang w:val="en-US" w:eastAsia="zh-CN"/>
              </w:rPr>
            </w:pPr>
            <w:ins w:id="79" w:author="Qualcomm" w:date="2021-09-14T13:21:00Z">
              <w:r>
                <w:rPr>
                  <w:noProof/>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0" w:author="Qualcomm" w:date="2021-09-14T13:52:00Z"/>
                <w:rFonts w:eastAsiaTheme="minorEastAsia"/>
                <w:lang w:val="en-US" w:eastAsia="zh-CN"/>
              </w:rPr>
            </w:pPr>
            <w:ins w:id="81" w:author="Qualcomm" w:date="2021-09-14T13:22:00Z">
              <w:r>
                <w:rPr>
                  <w:rFonts w:eastAsiaTheme="minorEastAsia"/>
                  <w:lang w:val="en-US" w:eastAsia="zh-CN"/>
                </w:rPr>
                <w:t>3)</w:t>
              </w:r>
            </w:ins>
            <w:ins w:id="82" w:author="Qualcomm" w:date="2021-09-14T13:29:00Z">
              <w:r w:rsidR="00BD465B">
                <w:rPr>
                  <w:rFonts w:eastAsiaTheme="minorEastAsia" w:hint="eastAsia"/>
                  <w:lang w:val="en-US" w:eastAsia="zh-CN"/>
                </w:rPr>
                <w:t>.</w:t>
              </w:r>
            </w:ins>
            <w:ins w:id="83" w:author="Qualcomm" w:date="2021-09-14T13:49:00Z">
              <w:r w:rsidR="00696F46">
                <w:rPr>
                  <w:rFonts w:eastAsiaTheme="minorEastAsia"/>
                  <w:lang w:val="en-US" w:eastAsia="zh-CN"/>
                </w:rPr>
                <w:t xml:space="preserve"> </w:t>
              </w:r>
            </w:ins>
            <w:ins w:id="84" w:author="Qualcomm" w:date="2021-09-14T13:52:00Z">
              <w:r w:rsidR="00096547">
                <w:rPr>
                  <w:rFonts w:eastAsiaTheme="minorEastAsia"/>
                  <w:lang w:val="en-US" w:eastAsia="zh-CN"/>
                </w:rPr>
                <w:t>Clarifications</w:t>
              </w:r>
            </w:ins>
            <w:ins w:id="85" w:author="Qualcomm" w:date="2021-09-14T13:49:00Z">
              <w:r w:rsidR="00696F46">
                <w:rPr>
                  <w:rFonts w:eastAsiaTheme="minorEastAsia"/>
                  <w:lang w:val="en-US" w:eastAsia="zh-CN"/>
                </w:rPr>
                <w:t xml:space="preserve"> on the </w:t>
              </w:r>
            </w:ins>
            <w:ins w:id="86" w:author="Qualcomm" w:date="2021-09-14T13:52:00Z">
              <w:r w:rsidR="00C8017F">
                <w:rPr>
                  <w:rFonts w:eastAsiaTheme="minorEastAsia"/>
                  <w:lang w:val="en-US" w:eastAsia="zh-CN"/>
                </w:rPr>
                <w:t xml:space="preserve">wording for other aspects </w:t>
              </w:r>
            </w:ins>
            <w:ins w:id="87" w:author="Qualcomm" w:date="2021-09-14T14:01:00Z">
              <w:r w:rsidR="00AA722F">
                <w:rPr>
                  <w:rFonts w:eastAsiaTheme="minorEastAsia"/>
                  <w:lang w:val="en-US" w:eastAsia="zh-CN"/>
                </w:rPr>
                <w:t>in</w:t>
              </w:r>
            </w:ins>
            <w:ins w:id="88" w:author="Qualcomm" w:date="2021-09-14T13:52:00Z">
              <w:r w:rsidR="00C8017F">
                <w:rPr>
                  <w:rFonts w:eastAsiaTheme="minorEastAsia"/>
                  <w:lang w:val="en-US" w:eastAsia="zh-CN"/>
                </w:rPr>
                <w:t xml:space="preserve"> WID</w:t>
              </w:r>
            </w:ins>
            <w:ins w:id="89"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w:t>
              </w:r>
              <w:r w:rsidR="003F536C">
                <w:t>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0" w:author="Qualcomm" w:date="2021-09-14T14:02:00Z">
              <w:r w:rsidR="004D351F">
                <w:rPr>
                  <w:rFonts w:eastAsiaTheme="minorEastAsia"/>
                  <w:lang w:val="en-US" w:eastAsia="zh-CN"/>
                </w:rPr>
                <w:t xml:space="preserve">. Does it mean to define the pass/fail </w:t>
              </w:r>
            </w:ins>
            <w:ins w:id="91" w:author="Qualcomm" w:date="2021-09-14T14:03:00Z">
              <w:r w:rsidR="00780656">
                <w:rPr>
                  <w:rFonts w:eastAsiaTheme="minorEastAsia"/>
                  <w:lang w:val="en-US" w:eastAsia="zh-CN"/>
                </w:rPr>
                <w:t>limt</w:t>
              </w:r>
            </w:ins>
            <w:ins w:id="92" w:author="Qualcomm" w:date="2021-09-14T14:02:00Z">
              <w:r w:rsidR="004D351F">
                <w:rPr>
                  <w:rFonts w:eastAsiaTheme="minorEastAsia"/>
                  <w:lang w:val="en-US" w:eastAsia="zh-CN"/>
                </w:rPr>
                <w:t xml:space="preserve"> for FR1 and FR2 channel model validation? </w:t>
              </w:r>
            </w:ins>
            <w:ins w:id="93"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4" w:author="Qualcomm" w:date="2021-09-14T14:04:00Z">
              <w:r w:rsidR="0030200B">
                <w:rPr>
                  <w:rFonts w:eastAsiaTheme="minorEastAsia"/>
                  <w:lang w:val="en-US" w:eastAsia="zh-CN"/>
                </w:rPr>
                <w:t xml:space="preserve">in revised WID </w:t>
              </w:r>
            </w:ins>
            <w:ins w:id="95" w:author="Qualcomm" w:date="2021-09-14T14:12:00Z">
              <w:r w:rsidR="000456B6">
                <w:rPr>
                  <w:rFonts w:eastAsiaTheme="minorEastAsia"/>
                  <w:lang w:val="en-US" w:eastAsia="zh-CN"/>
                </w:rPr>
                <w:t>are</w:t>
              </w:r>
            </w:ins>
            <w:ins w:id="96" w:author="Qualcomm" w:date="2021-09-14T14:04:00Z">
              <w:r w:rsidR="0030200B">
                <w:rPr>
                  <w:rFonts w:eastAsiaTheme="minorEastAsia"/>
                  <w:lang w:val="en-US" w:eastAsia="zh-CN"/>
                </w:rPr>
                <w:t xml:space="preserve"> needed.</w:t>
              </w:r>
            </w:ins>
            <w:ins w:id="97"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8" w:author="Qualcomm" w:date="2021-09-14T13:22:00Z"/>
                <w:rFonts w:eastAsiaTheme="minorEastAsia" w:hint="eastAsia"/>
                <w:lang w:val="en-US" w:eastAsia="zh-CN"/>
              </w:rPr>
            </w:pPr>
          </w:p>
          <w:p w14:paraId="5F919D10" w14:textId="5F0D5A8D" w:rsidR="005A460E" w:rsidRDefault="005A460E" w:rsidP="008432A0">
            <w:pPr>
              <w:spacing w:after="120"/>
              <w:rPr>
                <w:ins w:id="99"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lastRenderedPageBreak/>
        <w:t>Intermediate round</w:t>
      </w:r>
    </w:p>
    <w:p w14:paraId="7F8C292C" w14:textId="19AD4F5A" w:rsidR="00D07888" w:rsidRDefault="00D07888" w:rsidP="008B624F">
      <w:pPr>
        <w:pStyle w:val="Heading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Heading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82A31" w14:textId="77777777" w:rsidR="00B83EB7" w:rsidRDefault="00B83EB7" w:rsidP="005771A2">
      <w:pPr>
        <w:spacing w:after="0" w:line="240" w:lineRule="auto"/>
      </w:pPr>
      <w:r>
        <w:separator/>
      </w:r>
    </w:p>
  </w:endnote>
  <w:endnote w:type="continuationSeparator" w:id="0">
    <w:p w14:paraId="7F6FC2A9" w14:textId="77777777" w:rsidR="00B83EB7" w:rsidRDefault="00B83EB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altName w:val="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B8891" w14:textId="77777777" w:rsidR="00BE168F" w:rsidRDefault="00BE1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D35A6" w14:textId="77777777" w:rsidR="00BE168F" w:rsidRDefault="00BE1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7C3AF" w14:textId="77777777" w:rsidR="00B83EB7" w:rsidRDefault="00B83EB7" w:rsidP="005771A2">
      <w:pPr>
        <w:spacing w:after="0" w:line="240" w:lineRule="auto"/>
      </w:pPr>
      <w:r>
        <w:separator/>
      </w:r>
    </w:p>
  </w:footnote>
  <w:footnote w:type="continuationSeparator" w:id="0">
    <w:p w14:paraId="611219AB" w14:textId="77777777" w:rsidR="00B83EB7" w:rsidRDefault="00B83EB7"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1D6D0" w14:textId="77777777" w:rsidR="00BE168F" w:rsidRDefault="00BE1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98A4F" w14:textId="77777777" w:rsidR="00BE168F" w:rsidRDefault="00BE16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EAC8E" w14:textId="77777777" w:rsidR="00BE168F" w:rsidRDefault="00BE1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3"/>
  </w:num>
  <w:num w:numId="2">
    <w:abstractNumId w:val="4"/>
  </w:num>
  <w:num w:numId="3">
    <w:abstractNumId w:val="2"/>
  </w:num>
  <w:num w:numId="4">
    <w:abstractNumId w:val="1"/>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528C"/>
    <w:rsid w:val="00366053"/>
    <w:rsid w:val="00367724"/>
    <w:rsid w:val="00370386"/>
    <w:rsid w:val="00371A91"/>
    <w:rsid w:val="0037286A"/>
    <w:rsid w:val="00375E23"/>
    <w:rsid w:val="0037619D"/>
    <w:rsid w:val="00376363"/>
    <w:rsid w:val="003770F6"/>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F1522"/>
    <w:rsid w:val="004F2968"/>
    <w:rsid w:val="004F2CB0"/>
    <w:rsid w:val="004F3267"/>
    <w:rsid w:val="005017F7"/>
    <w:rsid w:val="00501FA7"/>
    <w:rsid w:val="005034DC"/>
    <w:rsid w:val="00504187"/>
    <w:rsid w:val="00505BFA"/>
    <w:rsid w:val="005066A3"/>
    <w:rsid w:val="005071B4"/>
    <w:rsid w:val="00507548"/>
    <w:rsid w:val="00507687"/>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456C"/>
    <w:rsid w:val="005549BB"/>
    <w:rsid w:val="00554E35"/>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F0964"/>
    <w:rsid w:val="005F2145"/>
    <w:rsid w:val="005F78C4"/>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6D1F"/>
    <w:rsid w:val="00886FA2"/>
    <w:rsid w:val="008871F4"/>
    <w:rsid w:val="008877E2"/>
    <w:rsid w:val="00890C4A"/>
    <w:rsid w:val="00891EE1"/>
    <w:rsid w:val="00892250"/>
    <w:rsid w:val="00893987"/>
    <w:rsid w:val="008946D7"/>
    <w:rsid w:val="008963EF"/>
    <w:rsid w:val="008966E5"/>
    <w:rsid w:val="0089688E"/>
    <w:rsid w:val="00896FBC"/>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63C8"/>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4108D"/>
    <w:rsid w:val="00B41FD5"/>
    <w:rsid w:val="00B43199"/>
    <w:rsid w:val="00B4345A"/>
    <w:rsid w:val="00B443A8"/>
    <w:rsid w:val="00B460BB"/>
    <w:rsid w:val="00B46931"/>
    <w:rsid w:val="00B51003"/>
    <w:rsid w:val="00B52A9C"/>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F046F"/>
    <w:rsid w:val="00BF2D1B"/>
    <w:rsid w:val="00BF6237"/>
    <w:rsid w:val="00BF7E63"/>
    <w:rsid w:val="00C00D6F"/>
    <w:rsid w:val="00C01D50"/>
    <w:rsid w:val="00C02DE6"/>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6732F1-72F9-459E-A449-E3D0F6513C25}">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4</Pages>
  <Words>867</Words>
  <Characters>4948</Characters>
  <Application>Microsoft Office Word</Application>
  <DocSecurity>0</DocSecurity>
  <Lines>41</Lines>
  <Paragraphs>1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Qualcomm</cp:lastModifiedBy>
  <cp:revision>34</cp:revision>
  <cp:lastPrinted>2019-04-25T09:09:00Z</cp:lastPrinted>
  <dcterms:created xsi:type="dcterms:W3CDTF">2021-09-14T03:40:00Z</dcterms:created>
  <dcterms:modified xsi:type="dcterms:W3CDTF">2021-09-1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